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erospace Engineer Internship Position</w:t>
      </w:r>
    </w:p>
    <w:bookmarkEnd w:id="20"/>
    <w:p>
      <w:pPr>
        <w:pStyle w:val="BodyText"/>
      </w:pPr>
      <w:r>
        <w:t xml:space="preserve">Rohan Fernando</w:t>
      </w:r>
    </w:p>
    <w:p>
      <w:pPr>
        <w:pStyle w:val="BodyText"/>
      </w:pPr>
      <w:r>
        <w:t xml:space="preserve">Department of Mechanical Engineering</w:t>
      </w:r>
    </w:p>
    <w:p>
      <w:pPr>
        <w:pStyle w:val="BodyText"/>
      </w:pPr>
      <w:r>
        <w:t xml:space="preserve">University of Moratuwa, Sri Lanka</w:t>
      </w:r>
    </w:p>
    <w:p>
      <w:pPr>
        <w:pStyle w:val="BodyText"/>
      </w:pPr>
      <w:r>
        <w:t xml:space="preserve">Colombo 06, Sri Lanka</w:t>
      </w:r>
    </w:p>
    <w:p>
      <w:pPr>
        <w:pStyle w:val="BodyText"/>
      </w:pPr>
      <w:r>
        <w:t xml:space="preserve">rohan.fernando@umail.ac.lk | +94 77 123 4567</w:t>
      </w:r>
    </w:p>
    <w:p>
      <w:pPr>
        <w:pStyle w:val="BodyText"/>
      </w:pPr>
      <w:r>
        <w:t xml:space="preserve">May 28, 2024</w:t>
      </w:r>
    </w:p>
    <w:p>
      <w:pPr>
        <w:pStyle w:val="BodyText"/>
      </w:pPr>
      <w:r>
        <w:t xml:space="preserve">Hiring Manager</w:t>
      </w:r>
    </w:p>
    <w:p>
      <w:pPr>
        <w:pStyle w:val="BodyText"/>
      </w:pPr>
      <w:r>
        <w:t xml:space="preserve">Sri Lanka Aerospace Industries (SLAI)</w:t>
      </w:r>
    </w:p>
    <w:p>
      <w:pPr>
        <w:pStyle w:val="BodyText"/>
      </w:pPr>
      <w:r>
        <w:t xml:space="preserve">Aviation Technology Park, Katunayake Road</w:t>
      </w:r>
    </w:p>
    <w:p>
      <w:pPr>
        <w:pStyle w:val="BodyText"/>
      </w:pPr>
      <w:r>
        <w:t xml:space="preserve">Colombo 05, Sri Lanka</w:t>
      </w:r>
    </w:p>
    <w:bookmarkStart w:id="21" w:name="X8e8771f312d7642863c4783875343c4f21c5716"/>
    <w:p>
      <w:pPr>
        <w:pStyle w:val="Heading2"/>
      </w:pPr>
      <w:r>
        <w:t xml:space="preserve">Subject: Internship Application for Aerospace Engineer Position at SLAI Colombo</w:t>
      </w:r>
    </w:p>
    <w:bookmarkEnd w:id="21"/>
    <w:p>
      <w:pPr>
        <w:pStyle w:val="FirstParagraph"/>
      </w:pPr>
      <w:r>
        <w:t xml:space="preserve">Dear Hiring Manager,</w:t>
      </w:r>
    </w:p>
    <w:p>
      <w:pPr>
        <w:pStyle w:val="BodyText"/>
      </w:pPr>
      <w:r>
        <w:t xml:space="preserve">I am writing to express my profound enthusiasm for the Aerospace Engineer Internship position at Sri Lanka Aerospace Industries (SLAI) in Colombo, as advertised on the University of Moratuwa Career Portal. As a final-year Bachelor of Science student specializing in Aeronautical Engineering with a focus on aerospace systems design, I have meticulously prepared to contribute to Sri Lanka's emerging aerospace sector through this</w:t>
      </w:r>
      <w:r>
        <w:t xml:space="preserve"> </w:t>
      </w:r>
      <w:r>
        <w:rPr>
          <w:bCs/>
          <w:b/>
        </w:rPr>
        <w:t xml:space="preserve">Internship Application Letter</w:t>
      </w:r>
      <w:r>
        <w:t xml:space="preserve">. Having closely followed SLAI's pioneering work in satellite technology and sustainable aviation solutions within</w:t>
      </w:r>
      <w:r>
        <w:t xml:space="preserve"> </w:t>
      </w:r>
      <w:r>
        <w:rPr>
          <w:bCs/>
          <w:b/>
        </w:rPr>
        <w:t xml:space="preserve">Sri Lanka Colombo</w:t>
      </w:r>
      <w:r>
        <w:t xml:space="preserve">, I am confident my academic foundation, technical skills, and unwavering commitment to advancing our nation's engineering capabilities align precisely with your organization's vision.</w:t>
      </w:r>
    </w:p>
    <w:p>
      <w:pPr>
        <w:pStyle w:val="BodyText"/>
      </w:pPr>
      <w:r>
        <w:t xml:space="preserve">Throughout my undergraduate curriculum at the University of Moratuwa, I have immersed myself in rigorous aerospace coursework including Computational Fluid Dynamics (CFD), Aircraft Structures Analysis, Propulsion Systems, and Avionics Integration. My capstone project – a conceptual design for a 15-seat regional electric aircraft optimized for Sri Lankan terrain – required me to apply advanced finite element analysis using ANSYS and MATLAB to address challenges specific to tropical climates. This project was recognized with the Dean's Award for Innovation in 2023, reflecting my ability to merge theoretical knowledge with practical aerospace engineering solutions. Crucially, I have dedicated countless hours mastering industry-standard tools such as SolidWorks (Certified Professional), CATIA V6, and Simulink – skills directly transferable to SLAI's ongoing projects in UAV development and composite material research.</w:t>
      </w:r>
    </w:p>
    <w:p>
      <w:pPr>
        <w:pStyle w:val="BodyText"/>
      </w:pPr>
      <w:r>
        <w:t xml:space="preserve">What deeply motivates me to pursue this</w:t>
      </w:r>
      <w:r>
        <w:t xml:space="preserve"> </w:t>
      </w:r>
      <w:r>
        <w:rPr>
          <w:bCs/>
          <w:b/>
        </w:rPr>
        <w:t xml:space="preserve">Aerospace Engineer</w:t>
      </w:r>
      <w:r>
        <w:t xml:space="preserve"> </w:t>
      </w:r>
      <w:r>
        <w:t xml:space="preserve">internship in</w:t>
      </w:r>
      <w:r>
        <w:t xml:space="preserve"> </w:t>
      </w:r>
      <w:r>
        <w:rPr>
          <w:bCs/>
          <w:b/>
        </w:rPr>
        <w:t xml:space="preserve">Sri Lanka Colombo</w:t>
      </w:r>
      <w:r>
        <w:t xml:space="preserve"> </w:t>
      </w:r>
      <w:r>
        <w:t xml:space="preserve">is the nation's strategic positioning as South Asia's emerging aerospace hub. I have closely studied SLAI's collaboration with the Sri Lanka Air Force on drone surveillance systems and their partnership with ISRO for satellite ground station development – initiatives that exemplify how Sri Lankan talent can drive global innovation while addressing local needs. In a country where aviation infrastructure is rapidly expanding to connect remote communities, I am particularly inspired by SLAI's commitment to developing cost-effective solutions for regional air travel. My academic research on lightweight composite materials could directly support your efforts to reduce aircraft operational costs – a critical factor for Sri Lanka's economic development.</w:t>
      </w:r>
    </w:p>
    <w:p>
      <w:pPr>
        <w:pStyle w:val="BodyText"/>
      </w:pPr>
      <w:r>
        <w:t xml:space="preserve">My technical competencies extend beyond classroom learning through practical experience. As a volunteer at the Colombo International Airport Engineering Corps, I assisted in structural inspections of terminal facilities using drone-based LiDAR scanning systems. This exposure to real-world aerospace maintenance protocols taught me the importance of precision in high-stakes environments – a skill I now apply while managing my university's Solar-Powered UAV club. Recently, our team achieved a record 3-hour flight duration with an indigenous photovoltaic-powered drone, demonstrating not only technical ingenuity but also our ability to operate within resource-constrained settings that mirror Sri Lanka's developmental context. This experience reinforced my understanding of the entire aerospace lifecycle – from conceptualization to field implementation – which I am eager to contribute to SLAI's projects.</w:t>
      </w:r>
    </w:p>
    <w:p>
      <w:pPr>
        <w:pStyle w:val="BodyText"/>
      </w:pPr>
      <w:r>
        <w:t xml:space="preserve">I recognize that success in aerospace engineering demands more than technical proficiency; it requires cultural intelligence and a commitment to sustainable development. As a Colombo native who has witnessed our city's transformation from coastal village to regional economic center, I understand how aerospace innovation can catalyze national progress. The Sri Lankan government's recent "Aerospace Vision 2030" initiative emphasizes building local talent pipelines – an objective I am dedicated to supporting through this internship. At SLAI, I would approach every challenge with the dual perspective of a globally trained</w:t>
      </w:r>
      <w:r>
        <w:t xml:space="preserve"> </w:t>
      </w:r>
      <w:r>
        <w:rPr>
          <w:bCs/>
          <w:b/>
        </w:rPr>
        <w:t xml:space="preserve">Aerospace Engineer</w:t>
      </w:r>
      <w:r>
        <w:t xml:space="preserve"> </w:t>
      </w:r>
      <w:r>
        <w:t xml:space="preserve">and a committed citizen of</w:t>
      </w:r>
      <w:r>
        <w:t xml:space="preserve"> </w:t>
      </w:r>
      <w:r>
        <w:rPr>
          <w:bCs/>
          <w:b/>
        </w:rPr>
        <w:t xml:space="preserve">Sri Lanka Colombo</w:t>
      </w:r>
      <w:r>
        <w:t xml:space="preserve">, ensuring my work aligns with both technical excellence and national development goals.</w:t>
      </w:r>
    </w:p>
    <w:p>
      <w:pPr>
        <w:pStyle w:val="BodyText"/>
      </w:pPr>
      <w:r>
        <w:t xml:space="preserve">What particularly excites me about this internship opportunity is SLAI's emphasis on mentoring the next generation of Sri Lankan aerospace professionals. I have followed your "Future Innovators Program" closely and am inspired by how it integrates academic rigor with industry exposure – precisely the pathway I seek to launch my career. My resume details additional qualifications including a certification in Safety Management Systems (IOSA) from the Civil Aviation Authority of Sri Lanka, proficiency in Sinhala and English for effective community engagement during fieldwork, and experience managing cross-functional teams on 12+ engineering projects. I am equally prepared to contribute to SLAI's diversity initiatives by supporting your outreach programs that encourage women and rural youth to pursue aerospace careers.</w:t>
      </w:r>
    </w:p>
    <w:p>
      <w:pPr>
        <w:pStyle w:val="BodyText"/>
      </w:pPr>
      <w:r>
        <w:t xml:space="preserve">As Sri Lanka positions itself as a leader in South Asian aerospace innovation through partnerships with global entities like Airbus and Boeing, I believe the current moment represents a pivotal opportunity for homegrown talent. My academic record (CGPA: 3.8/4.0), project achievements, and deep-rooted connection to Colombo's engineering ecosystem make me uniquely positioned to add immediate value during this internship. I am eager to bring my expertise in aerodynamic optimization, structural analysis, and sustainable aviation concepts directly to your R&amp;D team while learning from SLAI's world-class mentors.</w:t>
      </w:r>
    </w:p>
    <w:p>
      <w:pPr>
        <w:pStyle w:val="BodyText"/>
      </w:pPr>
      <w:r>
        <w:t xml:space="preserve">I have attached my detailed resume and academic transcripts for your consideration. I would welcome the opportunity to discuss how my skills in aerospace systems design, computational modeling, and community-focused engineering align with SLAI's objectives during an interview at your earliest convenience. Thank you for considering this</w:t>
      </w:r>
      <w:r>
        <w:t xml:space="preserve"> </w:t>
      </w:r>
      <w:r>
        <w:rPr>
          <w:bCs/>
          <w:b/>
        </w:rPr>
        <w:t xml:space="preserve">Internship Application Letter</w:t>
      </w:r>
      <w:r>
        <w:t xml:space="preserve"> </w:t>
      </w:r>
      <w:r>
        <w:t xml:space="preserve">from a passionate Sri Lankan engineering student who is ready to contribute to the future of aviation in our homeland.</w:t>
      </w:r>
    </w:p>
    <w:p>
      <w:pPr>
        <w:pStyle w:val="BodyText"/>
      </w:pPr>
      <w:r>
        <w:t xml:space="preserve">Sincerely,</w:t>
      </w:r>
    </w:p>
    <w:p>
      <w:pPr>
        <w:pStyle w:val="BodyText"/>
      </w:pPr>
      <w:r>
        <w:t xml:space="preserve">Rohan Fernando</w:t>
      </w:r>
    </w:p>
    <w:p>
      <w:pPr>
        <w:pStyle w:val="BodyText"/>
      </w:pPr>
      <w:r>
        <w:t xml:space="preserve">Final Year Aeronautical Engineering Student</w:t>
      </w:r>
    </w:p>
    <w:p>
      <w:pPr>
        <w:pStyle w:val="BodyText"/>
      </w:pPr>
      <w:r>
        <w:t xml:space="preserve">University of Moratuwa, Sri Lank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9T19:11:32Z</dcterms:created>
  <dcterms:modified xsi:type="dcterms:W3CDTF">2026-07-19T19:11:32Z</dcterms:modified>
</cp:coreProperties>
</file>

<file path=docProps/custom.xml><?xml version="1.0" encoding="utf-8"?>
<Properties xmlns="http://schemas.openxmlformats.org/officeDocument/2006/custom-properties" xmlns:vt="http://schemas.openxmlformats.org/officeDocument/2006/docPropsVTypes"/>
</file>